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64D24" w14:textId="77777777" w:rsidR="008F4B48" w:rsidRDefault="00DA711C">
      <w:pPr>
        <w:jc w:val="center"/>
        <w:rPr>
          <w:b/>
          <w:sz w:val="28"/>
          <w:szCs w:val="28"/>
        </w:rPr>
      </w:pPr>
      <w:r>
        <w:rPr>
          <w:b/>
          <w:sz w:val="28"/>
          <w:szCs w:val="28"/>
        </w:rPr>
        <w:t>Classroom Inventory List</w:t>
      </w:r>
    </w:p>
    <w:p w14:paraId="7D4A355E" w14:textId="77777777" w:rsidR="008F4B48" w:rsidRDefault="00DA711C">
      <w:pPr>
        <w:jc w:val="center"/>
        <w:rPr>
          <w:sz w:val="24"/>
          <w:szCs w:val="24"/>
        </w:rPr>
      </w:pPr>
      <w:r>
        <w:rPr>
          <w:sz w:val="24"/>
          <w:szCs w:val="24"/>
        </w:rPr>
        <w:t>School Year: ______-______</w:t>
      </w:r>
    </w:p>
    <w:p w14:paraId="22EE4871" w14:textId="77777777" w:rsidR="008F4B48" w:rsidRDefault="00DA711C">
      <w:r>
        <w:t xml:space="preserve">Faculty/Staff: Please complete the following form on inventory in your room. List all equipment (include TVs, DVD players, computers, textbooks, school owned classroom materials, </w:t>
      </w:r>
      <w:proofErr w:type="spellStart"/>
      <w:r>
        <w:t>etc</w:t>
      </w:r>
      <w:proofErr w:type="spellEnd"/>
      <w:r>
        <w:t>). List major furniture items. Complete all columns to the best of your kn</w:t>
      </w:r>
      <w:r>
        <w:t>owledge. SERIAL NUMBERS MUST BE RECORDED ON EVERY ITEM THAT HAS ONE! You may also write a list of major supplies that you have in your possession for insurance purposes, but please write these on a separate sheet and label the list as supplies. Remember to</w:t>
      </w:r>
      <w:r>
        <w:t xml:space="preserve"> keep a copy of this form for you to make necessary changes throughout the year, which will make this process easier the following year. Any items that you get rid of or move to another location must be recorded. Your cooperation is appreciated!</w:t>
      </w:r>
    </w:p>
    <w:tbl>
      <w:tblPr>
        <w:tblStyle w:val="a"/>
        <w:tblW w:w="144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
        <w:gridCol w:w="2550"/>
        <w:gridCol w:w="1805"/>
        <w:gridCol w:w="1857"/>
        <w:gridCol w:w="1752"/>
        <w:gridCol w:w="1803"/>
        <w:gridCol w:w="1803"/>
        <w:gridCol w:w="1803"/>
      </w:tblGrid>
      <w:tr w:rsidR="008F4B48" w14:paraId="7744BBEB" w14:textId="77777777">
        <w:trPr>
          <w:trHeight w:val="368"/>
        </w:trPr>
        <w:tc>
          <w:tcPr>
            <w:tcW w:w="1080" w:type="dxa"/>
          </w:tcPr>
          <w:p w14:paraId="2A5DE31B" w14:textId="77777777" w:rsidR="008F4B48" w:rsidRDefault="00DA711C">
            <w:r>
              <w:t>Quantity</w:t>
            </w:r>
          </w:p>
        </w:tc>
        <w:tc>
          <w:tcPr>
            <w:tcW w:w="2550" w:type="dxa"/>
          </w:tcPr>
          <w:p w14:paraId="6EDE444B" w14:textId="77777777" w:rsidR="008F4B48" w:rsidRDefault="00DA711C">
            <w:pPr>
              <w:jc w:val="center"/>
            </w:pPr>
            <w:r>
              <w:t>I</w:t>
            </w:r>
            <w:r>
              <w:t>tem Description</w:t>
            </w:r>
          </w:p>
        </w:tc>
        <w:tc>
          <w:tcPr>
            <w:tcW w:w="1805" w:type="dxa"/>
          </w:tcPr>
          <w:p w14:paraId="5FEEE801" w14:textId="77777777" w:rsidR="008F4B48" w:rsidRDefault="00DA711C">
            <w:pPr>
              <w:jc w:val="center"/>
            </w:pPr>
            <w:r>
              <w:t>Brand/Make</w:t>
            </w:r>
          </w:p>
        </w:tc>
        <w:tc>
          <w:tcPr>
            <w:tcW w:w="1857" w:type="dxa"/>
          </w:tcPr>
          <w:p w14:paraId="6B476AD1" w14:textId="77777777" w:rsidR="008F4B48" w:rsidRDefault="00DA711C">
            <w:pPr>
              <w:jc w:val="center"/>
            </w:pPr>
            <w:r>
              <w:t>Model</w:t>
            </w:r>
          </w:p>
        </w:tc>
        <w:tc>
          <w:tcPr>
            <w:tcW w:w="1752" w:type="dxa"/>
          </w:tcPr>
          <w:p w14:paraId="2DD9C8D1" w14:textId="77777777" w:rsidR="008F4B48" w:rsidRDefault="00DA711C">
            <w:pPr>
              <w:jc w:val="center"/>
            </w:pPr>
            <w:r>
              <w:t>Serial Number</w:t>
            </w:r>
          </w:p>
        </w:tc>
        <w:tc>
          <w:tcPr>
            <w:tcW w:w="1803" w:type="dxa"/>
          </w:tcPr>
          <w:p w14:paraId="16F9BB31" w14:textId="77777777" w:rsidR="008F4B48" w:rsidRDefault="00DA711C">
            <w:r>
              <w:t>School ID #</w:t>
            </w:r>
          </w:p>
        </w:tc>
        <w:tc>
          <w:tcPr>
            <w:tcW w:w="1803" w:type="dxa"/>
          </w:tcPr>
          <w:p w14:paraId="058F024C" w14:textId="77777777" w:rsidR="008F4B48" w:rsidRDefault="00DA711C">
            <w:proofErr w:type="spellStart"/>
            <w:r>
              <w:t>Approx</w:t>
            </w:r>
            <w:proofErr w:type="spellEnd"/>
            <w:r>
              <w:t xml:space="preserve"> Cost (if applicable)</w:t>
            </w:r>
          </w:p>
        </w:tc>
        <w:tc>
          <w:tcPr>
            <w:tcW w:w="1803" w:type="dxa"/>
          </w:tcPr>
          <w:p w14:paraId="5A57D9A0" w14:textId="77777777" w:rsidR="008F4B48" w:rsidRDefault="00DA711C">
            <w:r>
              <w:t>Date of Purchase if known</w:t>
            </w:r>
          </w:p>
        </w:tc>
      </w:tr>
      <w:tr w:rsidR="008F4B48" w14:paraId="651D3E7B" w14:textId="77777777">
        <w:trPr>
          <w:trHeight w:val="349"/>
        </w:trPr>
        <w:tc>
          <w:tcPr>
            <w:tcW w:w="1080" w:type="dxa"/>
          </w:tcPr>
          <w:p w14:paraId="22EA1CAF" w14:textId="77777777" w:rsidR="008F4B48" w:rsidRDefault="008F4B48"/>
        </w:tc>
        <w:tc>
          <w:tcPr>
            <w:tcW w:w="2550" w:type="dxa"/>
          </w:tcPr>
          <w:p w14:paraId="0A5B3839" w14:textId="77777777" w:rsidR="008F4B48" w:rsidRDefault="008F4B48"/>
        </w:tc>
        <w:tc>
          <w:tcPr>
            <w:tcW w:w="1805" w:type="dxa"/>
          </w:tcPr>
          <w:p w14:paraId="6888A398" w14:textId="77777777" w:rsidR="008F4B48" w:rsidRDefault="008F4B48"/>
        </w:tc>
        <w:tc>
          <w:tcPr>
            <w:tcW w:w="1857" w:type="dxa"/>
          </w:tcPr>
          <w:p w14:paraId="5CF8E398" w14:textId="77777777" w:rsidR="008F4B48" w:rsidRDefault="008F4B48"/>
        </w:tc>
        <w:tc>
          <w:tcPr>
            <w:tcW w:w="1752" w:type="dxa"/>
          </w:tcPr>
          <w:p w14:paraId="53403534" w14:textId="77777777" w:rsidR="008F4B48" w:rsidRDefault="008F4B48"/>
        </w:tc>
        <w:tc>
          <w:tcPr>
            <w:tcW w:w="1803" w:type="dxa"/>
          </w:tcPr>
          <w:p w14:paraId="6145F6D0" w14:textId="77777777" w:rsidR="008F4B48" w:rsidRDefault="008F4B48"/>
        </w:tc>
        <w:tc>
          <w:tcPr>
            <w:tcW w:w="1803" w:type="dxa"/>
          </w:tcPr>
          <w:p w14:paraId="541A6B1E" w14:textId="77777777" w:rsidR="008F4B48" w:rsidRDefault="008F4B48"/>
        </w:tc>
        <w:tc>
          <w:tcPr>
            <w:tcW w:w="1803" w:type="dxa"/>
          </w:tcPr>
          <w:p w14:paraId="148C4AC6" w14:textId="77777777" w:rsidR="008F4B48" w:rsidRDefault="008F4B48"/>
        </w:tc>
      </w:tr>
      <w:tr w:rsidR="008F4B48" w14:paraId="7B3BBDC9" w14:textId="77777777">
        <w:trPr>
          <w:trHeight w:val="368"/>
        </w:trPr>
        <w:tc>
          <w:tcPr>
            <w:tcW w:w="1080" w:type="dxa"/>
          </w:tcPr>
          <w:p w14:paraId="2DF2E980" w14:textId="77777777" w:rsidR="008F4B48" w:rsidRDefault="008F4B48"/>
        </w:tc>
        <w:tc>
          <w:tcPr>
            <w:tcW w:w="2550" w:type="dxa"/>
          </w:tcPr>
          <w:p w14:paraId="5AF48DCB" w14:textId="77777777" w:rsidR="008F4B48" w:rsidRDefault="008F4B48"/>
        </w:tc>
        <w:tc>
          <w:tcPr>
            <w:tcW w:w="1805" w:type="dxa"/>
          </w:tcPr>
          <w:p w14:paraId="72F08AB9" w14:textId="77777777" w:rsidR="008F4B48" w:rsidRDefault="008F4B48"/>
        </w:tc>
        <w:tc>
          <w:tcPr>
            <w:tcW w:w="1857" w:type="dxa"/>
          </w:tcPr>
          <w:p w14:paraId="1106BD37" w14:textId="77777777" w:rsidR="008F4B48" w:rsidRDefault="008F4B48"/>
        </w:tc>
        <w:tc>
          <w:tcPr>
            <w:tcW w:w="1752" w:type="dxa"/>
          </w:tcPr>
          <w:p w14:paraId="4A95B0EF" w14:textId="77777777" w:rsidR="008F4B48" w:rsidRDefault="008F4B48"/>
        </w:tc>
        <w:tc>
          <w:tcPr>
            <w:tcW w:w="1803" w:type="dxa"/>
          </w:tcPr>
          <w:p w14:paraId="6BB1A560" w14:textId="77777777" w:rsidR="008F4B48" w:rsidRDefault="008F4B48"/>
        </w:tc>
        <w:tc>
          <w:tcPr>
            <w:tcW w:w="1803" w:type="dxa"/>
          </w:tcPr>
          <w:p w14:paraId="19224AF0" w14:textId="77777777" w:rsidR="008F4B48" w:rsidRDefault="008F4B48"/>
        </w:tc>
        <w:tc>
          <w:tcPr>
            <w:tcW w:w="1803" w:type="dxa"/>
          </w:tcPr>
          <w:p w14:paraId="53A1A4CA" w14:textId="77777777" w:rsidR="008F4B48" w:rsidRDefault="008F4B48"/>
        </w:tc>
      </w:tr>
      <w:tr w:rsidR="008F4B48" w14:paraId="1547655B" w14:textId="77777777">
        <w:trPr>
          <w:trHeight w:val="349"/>
        </w:trPr>
        <w:tc>
          <w:tcPr>
            <w:tcW w:w="1080" w:type="dxa"/>
          </w:tcPr>
          <w:p w14:paraId="3DECB125" w14:textId="77777777" w:rsidR="008F4B48" w:rsidRDefault="008F4B48"/>
        </w:tc>
        <w:tc>
          <w:tcPr>
            <w:tcW w:w="2550" w:type="dxa"/>
          </w:tcPr>
          <w:p w14:paraId="3C54AC49" w14:textId="77777777" w:rsidR="008F4B48" w:rsidRDefault="008F4B48"/>
        </w:tc>
        <w:tc>
          <w:tcPr>
            <w:tcW w:w="1805" w:type="dxa"/>
          </w:tcPr>
          <w:p w14:paraId="1762502D" w14:textId="77777777" w:rsidR="008F4B48" w:rsidRDefault="008F4B48"/>
        </w:tc>
        <w:tc>
          <w:tcPr>
            <w:tcW w:w="1857" w:type="dxa"/>
          </w:tcPr>
          <w:p w14:paraId="31AA9827" w14:textId="77777777" w:rsidR="008F4B48" w:rsidRDefault="008F4B48"/>
        </w:tc>
        <w:tc>
          <w:tcPr>
            <w:tcW w:w="1752" w:type="dxa"/>
          </w:tcPr>
          <w:p w14:paraId="789BE6C8" w14:textId="77777777" w:rsidR="008F4B48" w:rsidRDefault="008F4B48"/>
        </w:tc>
        <w:tc>
          <w:tcPr>
            <w:tcW w:w="1803" w:type="dxa"/>
          </w:tcPr>
          <w:p w14:paraId="0FF185F6" w14:textId="77777777" w:rsidR="008F4B48" w:rsidRDefault="008F4B48"/>
        </w:tc>
        <w:tc>
          <w:tcPr>
            <w:tcW w:w="1803" w:type="dxa"/>
          </w:tcPr>
          <w:p w14:paraId="3FACF939" w14:textId="77777777" w:rsidR="008F4B48" w:rsidRDefault="008F4B48"/>
        </w:tc>
        <w:tc>
          <w:tcPr>
            <w:tcW w:w="1803" w:type="dxa"/>
          </w:tcPr>
          <w:p w14:paraId="69E1C4CA" w14:textId="77777777" w:rsidR="008F4B48" w:rsidRDefault="008F4B48"/>
        </w:tc>
      </w:tr>
      <w:tr w:rsidR="008F4B48" w14:paraId="7B6ADAB5" w14:textId="77777777">
        <w:trPr>
          <w:trHeight w:val="368"/>
        </w:trPr>
        <w:tc>
          <w:tcPr>
            <w:tcW w:w="1080" w:type="dxa"/>
          </w:tcPr>
          <w:p w14:paraId="6F082414" w14:textId="77777777" w:rsidR="008F4B48" w:rsidRDefault="008F4B48"/>
        </w:tc>
        <w:tc>
          <w:tcPr>
            <w:tcW w:w="2550" w:type="dxa"/>
          </w:tcPr>
          <w:p w14:paraId="265D132C" w14:textId="77777777" w:rsidR="008F4B48" w:rsidRDefault="008F4B48"/>
        </w:tc>
        <w:tc>
          <w:tcPr>
            <w:tcW w:w="1805" w:type="dxa"/>
          </w:tcPr>
          <w:p w14:paraId="5BB534DB" w14:textId="77777777" w:rsidR="008F4B48" w:rsidRDefault="008F4B48"/>
        </w:tc>
        <w:tc>
          <w:tcPr>
            <w:tcW w:w="1857" w:type="dxa"/>
          </w:tcPr>
          <w:p w14:paraId="51B9A666" w14:textId="77777777" w:rsidR="008F4B48" w:rsidRDefault="008F4B48"/>
        </w:tc>
        <w:tc>
          <w:tcPr>
            <w:tcW w:w="1752" w:type="dxa"/>
          </w:tcPr>
          <w:p w14:paraId="5A318606" w14:textId="77777777" w:rsidR="008F4B48" w:rsidRDefault="008F4B48"/>
        </w:tc>
        <w:tc>
          <w:tcPr>
            <w:tcW w:w="1803" w:type="dxa"/>
          </w:tcPr>
          <w:p w14:paraId="38EF6E65" w14:textId="77777777" w:rsidR="008F4B48" w:rsidRDefault="008F4B48"/>
        </w:tc>
        <w:tc>
          <w:tcPr>
            <w:tcW w:w="1803" w:type="dxa"/>
          </w:tcPr>
          <w:p w14:paraId="546AE6D7" w14:textId="77777777" w:rsidR="008F4B48" w:rsidRDefault="008F4B48"/>
        </w:tc>
        <w:tc>
          <w:tcPr>
            <w:tcW w:w="1803" w:type="dxa"/>
          </w:tcPr>
          <w:p w14:paraId="2426B141" w14:textId="77777777" w:rsidR="008F4B48" w:rsidRDefault="008F4B48"/>
        </w:tc>
      </w:tr>
      <w:tr w:rsidR="008F4B48" w14:paraId="2F52EB84" w14:textId="77777777">
        <w:trPr>
          <w:trHeight w:val="349"/>
        </w:trPr>
        <w:tc>
          <w:tcPr>
            <w:tcW w:w="1080" w:type="dxa"/>
          </w:tcPr>
          <w:p w14:paraId="4D5558A0" w14:textId="77777777" w:rsidR="008F4B48" w:rsidRDefault="008F4B48"/>
        </w:tc>
        <w:tc>
          <w:tcPr>
            <w:tcW w:w="2550" w:type="dxa"/>
          </w:tcPr>
          <w:p w14:paraId="5E35CA2A" w14:textId="77777777" w:rsidR="008F4B48" w:rsidRDefault="008F4B48"/>
        </w:tc>
        <w:tc>
          <w:tcPr>
            <w:tcW w:w="1805" w:type="dxa"/>
          </w:tcPr>
          <w:p w14:paraId="50999781" w14:textId="77777777" w:rsidR="008F4B48" w:rsidRDefault="008F4B48"/>
        </w:tc>
        <w:tc>
          <w:tcPr>
            <w:tcW w:w="1857" w:type="dxa"/>
          </w:tcPr>
          <w:p w14:paraId="2F561F6F" w14:textId="77777777" w:rsidR="008F4B48" w:rsidRDefault="008F4B48"/>
        </w:tc>
        <w:tc>
          <w:tcPr>
            <w:tcW w:w="1752" w:type="dxa"/>
          </w:tcPr>
          <w:p w14:paraId="1600AA90" w14:textId="77777777" w:rsidR="008F4B48" w:rsidRDefault="008F4B48"/>
        </w:tc>
        <w:tc>
          <w:tcPr>
            <w:tcW w:w="1803" w:type="dxa"/>
          </w:tcPr>
          <w:p w14:paraId="329C037F" w14:textId="77777777" w:rsidR="008F4B48" w:rsidRDefault="008F4B48"/>
        </w:tc>
        <w:tc>
          <w:tcPr>
            <w:tcW w:w="1803" w:type="dxa"/>
          </w:tcPr>
          <w:p w14:paraId="263EE6EC" w14:textId="77777777" w:rsidR="008F4B48" w:rsidRDefault="008F4B48"/>
        </w:tc>
        <w:tc>
          <w:tcPr>
            <w:tcW w:w="1803" w:type="dxa"/>
          </w:tcPr>
          <w:p w14:paraId="562D9FA9" w14:textId="77777777" w:rsidR="008F4B48" w:rsidRDefault="008F4B48"/>
        </w:tc>
      </w:tr>
      <w:tr w:rsidR="008F4B48" w14:paraId="5929F2AB" w14:textId="77777777">
        <w:trPr>
          <w:trHeight w:val="368"/>
        </w:trPr>
        <w:tc>
          <w:tcPr>
            <w:tcW w:w="1080" w:type="dxa"/>
          </w:tcPr>
          <w:p w14:paraId="1B21E79E" w14:textId="77777777" w:rsidR="008F4B48" w:rsidRDefault="008F4B48"/>
        </w:tc>
        <w:tc>
          <w:tcPr>
            <w:tcW w:w="2550" w:type="dxa"/>
          </w:tcPr>
          <w:p w14:paraId="7EBF68DE" w14:textId="77777777" w:rsidR="008F4B48" w:rsidRDefault="008F4B48"/>
        </w:tc>
        <w:tc>
          <w:tcPr>
            <w:tcW w:w="1805" w:type="dxa"/>
          </w:tcPr>
          <w:p w14:paraId="10271000" w14:textId="77777777" w:rsidR="008F4B48" w:rsidRDefault="008F4B48"/>
        </w:tc>
        <w:tc>
          <w:tcPr>
            <w:tcW w:w="1857" w:type="dxa"/>
          </w:tcPr>
          <w:p w14:paraId="459D9383" w14:textId="77777777" w:rsidR="008F4B48" w:rsidRDefault="008F4B48"/>
        </w:tc>
        <w:tc>
          <w:tcPr>
            <w:tcW w:w="1752" w:type="dxa"/>
          </w:tcPr>
          <w:p w14:paraId="4930D551" w14:textId="77777777" w:rsidR="008F4B48" w:rsidRDefault="008F4B48"/>
        </w:tc>
        <w:tc>
          <w:tcPr>
            <w:tcW w:w="1803" w:type="dxa"/>
          </w:tcPr>
          <w:p w14:paraId="71745E43" w14:textId="77777777" w:rsidR="008F4B48" w:rsidRDefault="008F4B48"/>
        </w:tc>
        <w:tc>
          <w:tcPr>
            <w:tcW w:w="1803" w:type="dxa"/>
          </w:tcPr>
          <w:p w14:paraId="18512861" w14:textId="77777777" w:rsidR="008F4B48" w:rsidRDefault="008F4B48"/>
        </w:tc>
        <w:tc>
          <w:tcPr>
            <w:tcW w:w="1803" w:type="dxa"/>
          </w:tcPr>
          <w:p w14:paraId="7C86C469" w14:textId="77777777" w:rsidR="008F4B48" w:rsidRDefault="008F4B48"/>
        </w:tc>
      </w:tr>
      <w:tr w:rsidR="008F4B48" w14:paraId="6AC4EA3F" w14:textId="77777777">
        <w:trPr>
          <w:trHeight w:val="349"/>
        </w:trPr>
        <w:tc>
          <w:tcPr>
            <w:tcW w:w="1080" w:type="dxa"/>
          </w:tcPr>
          <w:p w14:paraId="394F7425" w14:textId="77777777" w:rsidR="008F4B48" w:rsidRDefault="008F4B48"/>
        </w:tc>
        <w:tc>
          <w:tcPr>
            <w:tcW w:w="2550" w:type="dxa"/>
          </w:tcPr>
          <w:p w14:paraId="38278A1B" w14:textId="77777777" w:rsidR="008F4B48" w:rsidRDefault="008F4B48"/>
        </w:tc>
        <w:tc>
          <w:tcPr>
            <w:tcW w:w="1805" w:type="dxa"/>
          </w:tcPr>
          <w:p w14:paraId="5FE9FF67" w14:textId="77777777" w:rsidR="008F4B48" w:rsidRDefault="008F4B48"/>
        </w:tc>
        <w:tc>
          <w:tcPr>
            <w:tcW w:w="1857" w:type="dxa"/>
          </w:tcPr>
          <w:p w14:paraId="2EF80B34" w14:textId="77777777" w:rsidR="008F4B48" w:rsidRDefault="008F4B48"/>
        </w:tc>
        <w:tc>
          <w:tcPr>
            <w:tcW w:w="1752" w:type="dxa"/>
          </w:tcPr>
          <w:p w14:paraId="7CD29C3C" w14:textId="77777777" w:rsidR="008F4B48" w:rsidRDefault="008F4B48"/>
        </w:tc>
        <w:tc>
          <w:tcPr>
            <w:tcW w:w="1803" w:type="dxa"/>
          </w:tcPr>
          <w:p w14:paraId="36C09B8A" w14:textId="77777777" w:rsidR="008F4B48" w:rsidRDefault="008F4B48"/>
        </w:tc>
        <w:tc>
          <w:tcPr>
            <w:tcW w:w="1803" w:type="dxa"/>
          </w:tcPr>
          <w:p w14:paraId="161BCCC9" w14:textId="77777777" w:rsidR="008F4B48" w:rsidRDefault="008F4B48"/>
        </w:tc>
        <w:tc>
          <w:tcPr>
            <w:tcW w:w="1803" w:type="dxa"/>
          </w:tcPr>
          <w:p w14:paraId="438BF1B8" w14:textId="77777777" w:rsidR="008F4B48" w:rsidRDefault="008F4B48"/>
        </w:tc>
      </w:tr>
      <w:tr w:rsidR="008F4B48" w14:paraId="5E729D30" w14:textId="77777777">
        <w:trPr>
          <w:trHeight w:val="368"/>
        </w:trPr>
        <w:tc>
          <w:tcPr>
            <w:tcW w:w="1080" w:type="dxa"/>
          </w:tcPr>
          <w:p w14:paraId="1F5B5AE4" w14:textId="77777777" w:rsidR="008F4B48" w:rsidRDefault="008F4B48"/>
        </w:tc>
        <w:tc>
          <w:tcPr>
            <w:tcW w:w="2550" w:type="dxa"/>
          </w:tcPr>
          <w:p w14:paraId="0EBA94CE" w14:textId="77777777" w:rsidR="008F4B48" w:rsidRDefault="008F4B48"/>
        </w:tc>
        <w:tc>
          <w:tcPr>
            <w:tcW w:w="1805" w:type="dxa"/>
          </w:tcPr>
          <w:p w14:paraId="26EB4A40" w14:textId="77777777" w:rsidR="008F4B48" w:rsidRDefault="008F4B48"/>
        </w:tc>
        <w:tc>
          <w:tcPr>
            <w:tcW w:w="1857" w:type="dxa"/>
          </w:tcPr>
          <w:p w14:paraId="2B8C418F" w14:textId="77777777" w:rsidR="008F4B48" w:rsidRDefault="008F4B48"/>
        </w:tc>
        <w:tc>
          <w:tcPr>
            <w:tcW w:w="1752" w:type="dxa"/>
          </w:tcPr>
          <w:p w14:paraId="3EBBC94A" w14:textId="77777777" w:rsidR="008F4B48" w:rsidRDefault="008F4B48"/>
        </w:tc>
        <w:tc>
          <w:tcPr>
            <w:tcW w:w="1803" w:type="dxa"/>
          </w:tcPr>
          <w:p w14:paraId="4525FA84" w14:textId="77777777" w:rsidR="008F4B48" w:rsidRDefault="008F4B48"/>
        </w:tc>
        <w:tc>
          <w:tcPr>
            <w:tcW w:w="1803" w:type="dxa"/>
          </w:tcPr>
          <w:p w14:paraId="5D08839A" w14:textId="77777777" w:rsidR="008F4B48" w:rsidRDefault="008F4B48"/>
        </w:tc>
        <w:tc>
          <w:tcPr>
            <w:tcW w:w="1803" w:type="dxa"/>
          </w:tcPr>
          <w:p w14:paraId="2AAD8922" w14:textId="77777777" w:rsidR="008F4B48" w:rsidRDefault="008F4B48"/>
        </w:tc>
      </w:tr>
      <w:tr w:rsidR="008F4B48" w14:paraId="74498725" w14:textId="77777777">
        <w:trPr>
          <w:trHeight w:val="349"/>
        </w:trPr>
        <w:tc>
          <w:tcPr>
            <w:tcW w:w="1080" w:type="dxa"/>
          </w:tcPr>
          <w:p w14:paraId="6E053159" w14:textId="77777777" w:rsidR="008F4B48" w:rsidRDefault="008F4B48"/>
        </w:tc>
        <w:tc>
          <w:tcPr>
            <w:tcW w:w="2550" w:type="dxa"/>
          </w:tcPr>
          <w:p w14:paraId="58430749" w14:textId="77777777" w:rsidR="008F4B48" w:rsidRDefault="008F4B48"/>
        </w:tc>
        <w:tc>
          <w:tcPr>
            <w:tcW w:w="1805" w:type="dxa"/>
          </w:tcPr>
          <w:p w14:paraId="1E7B6159" w14:textId="77777777" w:rsidR="008F4B48" w:rsidRDefault="008F4B48"/>
        </w:tc>
        <w:tc>
          <w:tcPr>
            <w:tcW w:w="1857" w:type="dxa"/>
          </w:tcPr>
          <w:p w14:paraId="7E526766" w14:textId="77777777" w:rsidR="008F4B48" w:rsidRDefault="008F4B48"/>
        </w:tc>
        <w:tc>
          <w:tcPr>
            <w:tcW w:w="1752" w:type="dxa"/>
          </w:tcPr>
          <w:p w14:paraId="3A55AC9D" w14:textId="77777777" w:rsidR="008F4B48" w:rsidRDefault="008F4B48"/>
        </w:tc>
        <w:tc>
          <w:tcPr>
            <w:tcW w:w="1803" w:type="dxa"/>
          </w:tcPr>
          <w:p w14:paraId="03CBE6EB" w14:textId="77777777" w:rsidR="008F4B48" w:rsidRDefault="008F4B48"/>
        </w:tc>
        <w:tc>
          <w:tcPr>
            <w:tcW w:w="1803" w:type="dxa"/>
          </w:tcPr>
          <w:p w14:paraId="40667DB8" w14:textId="77777777" w:rsidR="008F4B48" w:rsidRDefault="008F4B48"/>
        </w:tc>
        <w:tc>
          <w:tcPr>
            <w:tcW w:w="1803" w:type="dxa"/>
          </w:tcPr>
          <w:p w14:paraId="36F1C619" w14:textId="77777777" w:rsidR="008F4B48" w:rsidRDefault="008F4B48"/>
        </w:tc>
      </w:tr>
      <w:tr w:rsidR="008F4B48" w14:paraId="5FA03479" w14:textId="77777777">
        <w:trPr>
          <w:trHeight w:val="368"/>
        </w:trPr>
        <w:tc>
          <w:tcPr>
            <w:tcW w:w="1080" w:type="dxa"/>
          </w:tcPr>
          <w:p w14:paraId="43D27D05" w14:textId="77777777" w:rsidR="008F4B48" w:rsidRDefault="008F4B48"/>
        </w:tc>
        <w:tc>
          <w:tcPr>
            <w:tcW w:w="2550" w:type="dxa"/>
          </w:tcPr>
          <w:p w14:paraId="7D12F5EA" w14:textId="77777777" w:rsidR="008F4B48" w:rsidRDefault="008F4B48"/>
        </w:tc>
        <w:tc>
          <w:tcPr>
            <w:tcW w:w="1805" w:type="dxa"/>
          </w:tcPr>
          <w:p w14:paraId="5B710EB0" w14:textId="77777777" w:rsidR="008F4B48" w:rsidRDefault="008F4B48"/>
        </w:tc>
        <w:tc>
          <w:tcPr>
            <w:tcW w:w="1857" w:type="dxa"/>
          </w:tcPr>
          <w:p w14:paraId="1B4D595F" w14:textId="77777777" w:rsidR="008F4B48" w:rsidRDefault="008F4B48"/>
        </w:tc>
        <w:tc>
          <w:tcPr>
            <w:tcW w:w="1752" w:type="dxa"/>
          </w:tcPr>
          <w:p w14:paraId="016A466A" w14:textId="77777777" w:rsidR="008F4B48" w:rsidRDefault="008F4B48"/>
        </w:tc>
        <w:tc>
          <w:tcPr>
            <w:tcW w:w="1803" w:type="dxa"/>
          </w:tcPr>
          <w:p w14:paraId="651C0D1F" w14:textId="77777777" w:rsidR="008F4B48" w:rsidRDefault="008F4B48"/>
        </w:tc>
        <w:tc>
          <w:tcPr>
            <w:tcW w:w="1803" w:type="dxa"/>
          </w:tcPr>
          <w:p w14:paraId="00305C72" w14:textId="77777777" w:rsidR="008F4B48" w:rsidRDefault="008F4B48"/>
        </w:tc>
        <w:tc>
          <w:tcPr>
            <w:tcW w:w="1803" w:type="dxa"/>
          </w:tcPr>
          <w:p w14:paraId="5A573BDB" w14:textId="77777777" w:rsidR="008F4B48" w:rsidRDefault="008F4B48"/>
        </w:tc>
      </w:tr>
      <w:tr w:rsidR="008F4B48" w14:paraId="1850172F" w14:textId="77777777">
        <w:trPr>
          <w:trHeight w:val="349"/>
        </w:trPr>
        <w:tc>
          <w:tcPr>
            <w:tcW w:w="1080" w:type="dxa"/>
          </w:tcPr>
          <w:p w14:paraId="2009EE1C" w14:textId="77777777" w:rsidR="008F4B48" w:rsidRDefault="008F4B48"/>
        </w:tc>
        <w:tc>
          <w:tcPr>
            <w:tcW w:w="2550" w:type="dxa"/>
          </w:tcPr>
          <w:p w14:paraId="38006E15" w14:textId="77777777" w:rsidR="008F4B48" w:rsidRDefault="008F4B48"/>
        </w:tc>
        <w:tc>
          <w:tcPr>
            <w:tcW w:w="1805" w:type="dxa"/>
          </w:tcPr>
          <w:p w14:paraId="038BE12B" w14:textId="77777777" w:rsidR="008F4B48" w:rsidRDefault="008F4B48"/>
        </w:tc>
        <w:tc>
          <w:tcPr>
            <w:tcW w:w="1857" w:type="dxa"/>
          </w:tcPr>
          <w:p w14:paraId="2849D151" w14:textId="77777777" w:rsidR="008F4B48" w:rsidRDefault="008F4B48"/>
        </w:tc>
        <w:tc>
          <w:tcPr>
            <w:tcW w:w="1752" w:type="dxa"/>
          </w:tcPr>
          <w:p w14:paraId="32EFC7B9" w14:textId="77777777" w:rsidR="008F4B48" w:rsidRDefault="008F4B48"/>
        </w:tc>
        <w:tc>
          <w:tcPr>
            <w:tcW w:w="1803" w:type="dxa"/>
          </w:tcPr>
          <w:p w14:paraId="33CDDFFF" w14:textId="77777777" w:rsidR="008F4B48" w:rsidRDefault="008F4B48"/>
        </w:tc>
        <w:tc>
          <w:tcPr>
            <w:tcW w:w="1803" w:type="dxa"/>
          </w:tcPr>
          <w:p w14:paraId="7C1700AA" w14:textId="77777777" w:rsidR="008F4B48" w:rsidRDefault="008F4B48"/>
        </w:tc>
        <w:tc>
          <w:tcPr>
            <w:tcW w:w="1803" w:type="dxa"/>
          </w:tcPr>
          <w:p w14:paraId="19818175" w14:textId="77777777" w:rsidR="008F4B48" w:rsidRDefault="008F4B48"/>
        </w:tc>
      </w:tr>
      <w:tr w:rsidR="008F4B48" w14:paraId="781E3B31" w14:textId="77777777">
        <w:trPr>
          <w:trHeight w:val="368"/>
        </w:trPr>
        <w:tc>
          <w:tcPr>
            <w:tcW w:w="1080" w:type="dxa"/>
          </w:tcPr>
          <w:p w14:paraId="539629F5" w14:textId="77777777" w:rsidR="008F4B48" w:rsidRDefault="008F4B48"/>
        </w:tc>
        <w:tc>
          <w:tcPr>
            <w:tcW w:w="2550" w:type="dxa"/>
          </w:tcPr>
          <w:p w14:paraId="42D48B93" w14:textId="77777777" w:rsidR="008F4B48" w:rsidRDefault="008F4B48"/>
        </w:tc>
        <w:tc>
          <w:tcPr>
            <w:tcW w:w="1805" w:type="dxa"/>
          </w:tcPr>
          <w:p w14:paraId="6EFB4BA2" w14:textId="77777777" w:rsidR="008F4B48" w:rsidRDefault="008F4B48"/>
        </w:tc>
        <w:tc>
          <w:tcPr>
            <w:tcW w:w="1857" w:type="dxa"/>
          </w:tcPr>
          <w:p w14:paraId="39917FC3" w14:textId="77777777" w:rsidR="008F4B48" w:rsidRDefault="008F4B48"/>
        </w:tc>
        <w:tc>
          <w:tcPr>
            <w:tcW w:w="1752" w:type="dxa"/>
          </w:tcPr>
          <w:p w14:paraId="1DDF23B3" w14:textId="77777777" w:rsidR="008F4B48" w:rsidRDefault="008F4B48"/>
        </w:tc>
        <w:tc>
          <w:tcPr>
            <w:tcW w:w="1803" w:type="dxa"/>
          </w:tcPr>
          <w:p w14:paraId="146944ED" w14:textId="77777777" w:rsidR="008F4B48" w:rsidRDefault="008F4B48"/>
        </w:tc>
        <w:tc>
          <w:tcPr>
            <w:tcW w:w="1803" w:type="dxa"/>
          </w:tcPr>
          <w:p w14:paraId="2585E2BC" w14:textId="77777777" w:rsidR="008F4B48" w:rsidRDefault="008F4B48"/>
        </w:tc>
        <w:tc>
          <w:tcPr>
            <w:tcW w:w="1803" w:type="dxa"/>
          </w:tcPr>
          <w:p w14:paraId="1C580756" w14:textId="77777777" w:rsidR="008F4B48" w:rsidRDefault="008F4B48"/>
        </w:tc>
      </w:tr>
      <w:tr w:rsidR="008F4B48" w14:paraId="23CCF702" w14:textId="77777777">
        <w:trPr>
          <w:trHeight w:val="368"/>
        </w:trPr>
        <w:tc>
          <w:tcPr>
            <w:tcW w:w="1080" w:type="dxa"/>
          </w:tcPr>
          <w:p w14:paraId="3AD1B58C" w14:textId="77777777" w:rsidR="008F4B48" w:rsidRDefault="008F4B48"/>
        </w:tc>
        <w:tc>
          <w:tcPr>
            <w:tcW w:w="2550" w:type="dxa"/>
          </w:tcPr>
          <w:p w14:paraId="1A2E8152" w14:textId="77777777" w:rsidR="008F4B48" w:rsidRDefault="008F4B48"/>
        </w:tc>
        <w:tc>
          <w:tcPr>
            <w:tcW w:w="1805" w:type="dxa"/>
          </w:tcPr>
          <w:p w14:paraId="0523E8E1" w14:textId="77777777" w:rsidR="008F4B48" w:rsidRDefault="008F4B48"/>
        </w:tc>
        <w:tc>
          <w:tcPr>
            <w:tcW w:w="1857" w:type="dxa"/>
          </w:tcPr>
          <w:p w14:paraId="4DA9BB28" w14:textId="77777777" w:rsidR="008F4B48" w:rsidRDefault="008F4B48"/>
        </w:tc>
        <w:tc>
          <w:tcPr>
            <w:tcW w:w="1752" w:type="dxa"/>
          </w:tcPr>
          <w:p w14:paraId="037DC8F3" w14:textId="77777777" w:rsidR="008F4B48" w:rsidRDefault="008F4B48"/>
        </w:tc>
        <w:tc>
          <w:tcPr>
            <w:tcW w:w="1803" w:type="dxa"/>
          </w:tcPr>
          <w:p w14:paraId="0B92B679" w14:textId="77777777" w:rsidR="008F4B48" w:rsidRDefault="008F4B48"/>
        </w:tc>
        <w:tc>
          <w:tcPr>
            <w:tcW w:w="1803" w:type="dxa"/>
          </w:tcPr>
          <w:p w14:paraId="166EE92C" w14:textId="77777777" w:rsidR="008F4B48" w:rsidRDefault="008F4B48"/>
        </w:tc>
        <w:tc>
          <w:tcPr>
            <w:tcW w:w="1803" w:type="dxa"/>
          </w:tcPr>
          <w:p w14:paraId="37F3ECB7" w14:textId="77777777" w:rsidR="008F4B48" w:rsidRDefault="008F4B48"/>
        </w:tc>
      </w:tr>
      <w:tr w:rsidR="008F4B48" w14:paraId="497DB92D" w14:textId="77777777">
        <w:trPr>
          <w:trHeight w:val="349"/>
        </w:trPr>
        <w:tc>
          <w:tcPr>
            <w:tcW w:w="1080" w:type="dxa"/>
          </w:tcPr>
          <w:p w14:paraId="092CC8FE" w14:textId="77777777" w:rsidR="008F4B48" w:rsidRDefault="008F4B48"/>
        </w:tc>
        <w:tc>
          <w:tcPr>
            <w:tcW w:w="2550" w:type="dxa"/>
          </w:tcPr>
          <w:p w14:paraId="162773C5" w14:textId="77777777" w:rsidR="008F4B48" w:rsidRDefault="008F4B48"/>
        </w:tc>
        <w:tc>
          <w:tcPr>
            <w:tcW w:w="1805" w:type="dxa"/>
          </w:tcPr>
          <w:p w14:paraId="02910897" w14:textId="77777777" w:rsidR="008F4B48" w:rsidRDefault="008F4B48"/>
        </w:tc>
        <w:tc>
          <w:tcPr>
            <w:tcW w:w="1857" w:type="dxa"/>
          </w:tcPr>
          <w:p w14:paraId="110328EE" w14:textId="77777777" w:rsidR="008F4B48" w:rsidRDefault="008F4B48"/>
        </w:tc>
        <w:tc>
          <w:tcPr>
            <w:tcW w:w="1752" w:type="dxa"/>
          </w:tcPr>
          <w:p w14:paraId="4145DC0C" w14:textId="77777777" w:rsidR="008F4B48" w:rsidRDefault="008F4B48"/>
        </w:tc>
        <w:tc>
          <w:tcPr>
            <w:tcW w:w="1803" w:type="dxa"/>
          </w:tcPr>
          <w:p w14:paraId="3017A1EF" w14:textId="77777777" w:rsidR="008F4B48" w:rsidRDefault="008F4B48"/>
        </w:tc>
        <w:tc>
          <w:tcPr>
            <w:tcW w:w="1803" w:type="dxa"/>
          </w:tcPr>
          <w:p w14:paraId="15AC250B" w14:textId="77777777" w:rsidR="008F4B48" w:rsidRDefault="008F4B48"/>
        </w:tc>
        <w:tc>
          <w:tcPr>
            <w:tcW w:w="1803" w:type="dxa"/>
          </w:tcPr>
          <w:p w14:paraId="0815DAF6" w14:textId="77777777" w:rsidR="008F4B48" w:rsidRDefault="008F4B48"/>
        </w:tc>
      </w:tr>
      <w:tr w:rsidR="008F4B48" w14:paraId="43BCAED1" w14:textId="77777777">
        <w:trPr>
          <w:trHeight w:val="368"/>
        </w:trPr>
        <w:tc>
          <w:tcPr>
            <w:tcW w:w="1080" w:type="dxa"/>
          </w:tcPr>
          <w:p w14:paraId="7735DAD2" w14:textId="77777777" w:rsidR="008F4B48" w:rsidRDefault="008F4B48"/>
        </w:tc>
        <w:tc>
          <w:tcPr>
            <w:tcW w:w="2550" w:type="dxa"/>
          </w:tcPr>
          <w:p w14:paraId="6818A492" w14:textId="77777777" w:rsidR="008F4B48" w:rsidRDefault="008F4B48"/>
        </w:tc>
        <w:tc>
          <w:tcPr>
            <w:tcW w:w="1805" w:type="dxa"/>
          </w:tcPr>
          <w:p w14:paraId="146E5FAA" w14:textId="77777777" w:rsidR="008F4B48" w:rsidRDefault="008F4B48"/>
        </w:tc>
        <w:tc>
          <w:tcPr>
            <w:tcW w:w="1857" w:type="dxa"/>
          </w:tcPr>
          <w:p w14:paraId="6958C270" w14:textId="77777777" w:rsidR="008F4B48" w:rsidRDefault="008F4B48"/>
        </w:tc>
        <w:tc>
          <w:tcPr>
            <w:tcW w:w="1752" w:type="dxa"/>
          </w:tcPr>
          <w:p w14:paraId="0D28400C" w14:textId="77777777" w:rsidR="008F4B48" w:rsidRDefault="008F4B48"/>
        </w:tc>
        <w:tc>
          <w:tcPr>
            <w:tcW w:w="1803" w:type="dxa"/>
          </w:tcPr>
          <w:p w14:paraId="5C2DBB6A" w14:textId="77777777" w:rsidR="008F4B48" w:rsidRDefault="008F4B48"/>
        </w:tc>
        <w:tc>
          <w:tcPr>
            <w:tcW w:w="1803" w:type="dxa"/>
          </w:tcPr>
          <w:p w14:paraId="617BAE0B" w14:textId="77777777" w:rsidR="008F4B48" w:rsidRDefault="008F4B48"/>
        </w:tc>
        <w:tc>
          <w:tcPr>
            <w:tcW w:w="1803" w:type="dxa"/>
          </w:tcPr>
          <w:p w14:paraId="60D0C259" w14:textId="77777777" w:rsidR="008F4B48" w:rsidRDefault="008F4B48"/>
        </w:tc>
      </w:tr>
      <w:tr w:rsidR="008F4B48" w14:paraId="20AD7BAE" w14:textId="77777777">
        <w:trPr>
          <w:trHeight w:val="349"/>
        </w:trPr>
        <w:tc>
          <w:tcPr>
            <w:tcW w:w="1080" w:type="dxa"/>
          </w:tcPr>
          <w:p w14:paraId="388B63A4" w14:textId="77777777" w:rsidR="008F4B48" w:rsidRDefault="008F4B48"/>
        </w:tc>
        <w:tc>
          <w:tcPr>
            <w:tcW w:w="2550" w:type="dxa"/>
          </w:tcPr>
          <w:p w14:paraId="567A4AA4" w14:textId="77777777" w:rsidR="008F4B48" w:rsidRDefault="008F4B48"/>
        </w:tc>
        <w:tc>
          <w:tcPr>
            <w:tcW w:w="1805" w:type="dxa"/>
          </w:tcPr>
          <w:p w14:paraId="2C8E5B08" w14:textId="77777777" w:rsidR="008F4B48" w:rsidRDefault="008F4B48"/>
        </w:tc>
        <w:tc>
          <w:tcPr>
            <w:tcW w:w="1857" w:type="dxa"/>
          </w:tcPr>
          <w:p w14:paraId="6C47197F" w14:textId="77777777" w:rsidR="008F4B48" w:rsidRDefault="008F4B48"/>
        </w:tc>
        <w:tc>
          <w:tcPr>
            <w:tcW w:w="1752" w:type="dxa"/>
          </w:tcPr>
          <w:p w14:paraId="7EAA03EF" w14:textId="77777777" w:rsidR="008F4B48" w:rsidRDefault="008F4B48"/>
        </w:tc>
        <w:tc>
          <w:tcPr>
            <w:tcW w:w="1803" w:type="dxa"/>
          </w:tcPr>
          <w:p w14:paraId="5B65F01E" w14:textId="77777777" w:rsidR="008F4B48" w:rsidRDefault="008F4B48"/>
        </w:tc>
        <w:tc>
          <w:tcPr>
            <w:tcW w:w="1803" w:type="dxa"/>
          </w:tcPr>
          <w:p w14:paraId="70B99852" w14:textId="77777777" w:rsidR="008F4B48" w:rsidRDefault="008F4B48"/>
        </w:tc>
        <w:tc>
          <w:tcPr>
            <w:tcW w:w="1803" w:type="dxa"/>
          </w:tcPr>
          <w:p w14:paraId="1B15716F" w14:textId="77777777" w:rsidR="008F4B48" w:rsidRDefault="008F4B48"/>
        </w:tc>
      </w:tr>
      <w:tr w:rsidR="008F4B48" w14:paraId="140D789D" w14:textId="77777777">
        <w:trPr>
          <w:trHeight w:val="368"/>
        </w:trPr>
        <w:tc>
          <w:tcPr>
            <w:tcW w:w="1080" w:type="dxa"/>
          </w:tcPr>
          <w:p w14:paraId="3A6E7935" w14:textId="77777777" w:rsidR="008F4B48" w:rsidRDefault="008F4B48"/>
        </w:tc>
        <w:tc>
          <w:tcPr>
            <w:tcW w:w="2550" w:type="dxa"/>
          </w:tcPr>
          <w:p w14:paraId="3B2CCC88" w14:textId="77777777" w:rsidR="008F4B48" w:rsidRDefault="008F4B48"/>
        </w:tc>
        <w:tc>
          <w:tcPr>
            <w:tcW w:w="1805" w:type="dxa"/>
          </w:tcPr>
          <w:p w14:paraId="40AF54EC" w14:textId="77777777" w:rsidR="008F4B48" w:rsidRDefault="008F4B48"/>
        </w:tc>
        <w:tc>
          <w:tcPr>
            <w:tcW w:w="1857" w:type="dxa"/>
          </w:tcPr>
          <w:p w14:paraId="2159C192" w14:textId="77777777" w:rsidR="008F4B48" w:rsidRDefault="008F4B48"/>
        </w:tc>
        <w:tc>
          <w:tcPr>
            <w:tcW w:w="1752" w:type="dxa"/>
          </w:tcPr>
          <w:p w14:paraId="0B63BDBB" w14:textId="77777777" w:rsidR="008F4B48" w:rsidRDefault="008F4B48"/>
        </w:tc>
        <w:tc>
          <w:tcPr>
            <w:tcW w:w="1803" w:type="dxa"/>
          </w:tcPr>
          <w:p w14:paraId="0C72718C" w14:textId="77777777" w:rsidR="008F4B48" w:rsidRDefault="008F4B48"/>
        </w:tc>
        <w:tc>
          <w:tcPr>
            <w:tcW w:w="1803" w:type="dxa"/>
          </w:tcPr>
          <w:p w14:paraId="1D7ACDB2" w14:textId="77777777" w:rsidR="008F4B48" w:rsidRDefault="008F4B48"/>
        </w:tc>
        <w:tc>
          <w:tcPr>
            <w:tcW w:w="1803" w:type="dxa"/>
          </w:tcPr>
          <w:p w14:paraId="0B31E43C" w14:textId="77777777" w:rsidR="008F4B48" w:rsidRDefault="008F4B48"/>
        </w:tc>
      </w:tr>
      <w:tr w:rsidR="008F4B48" w14:paraId="09D4B59C" w14:textId="77777777">
        <w:trPr>
          <w:trHeight w:val="349"/>
        </w:trPr>
        <w:tc>
          <w:tcPr>
            <w:tcW w:w="1080" w:type="dxa"/>
          </w:tcPr>
          <w:p w14:paraId="63D8D5F5" w14:textId="77777777" w:rsidR="008F4B48" w:rsidRDefault="008F4B48"/>
        </w:tc>
        <w:tc>
          <w:tcPr>
            <w:tcW w:w="2550" w:type="dxa"/>
          </w:tcPr>
          <w:p w14:paraId="1094F751" w14:textId="77777777" w:rsidR="008F4B48" w:rsidRDefault="008F4B48"/>
        </w:tc>
        <w:tc>
          <w:tcPr>
            <w:tcW w:w="1805" w:type="dxa"/>
          </w:tcPr>
          <w:p w14:paraId="3DE093B3" w14:textId="77777777" w:rsidR="008F4B48" w:rsidRDefault="008F4B48"/>
        </w:tc>
        <w:tc>
          <w:tcPr>
            <w:tcW w:w="1857" w:type="dxa"/>
          </w:tcPr>
          <w:p w14:paraId="6B8F197C" w14:textId="77777777" w:rsidR="008F4B48" w:rsidRDefault="008F4B48"/>
        </w:tc>
        <w:tc>
          <w:tcPr>
            <w:tcW w:w="1752" w:type="dxa"/>
          </w:tcPr>
          <w:p w14:paraId="6BD1939E" w14:textId="77777777" w:rsidR="008F4B48" w:rsidRDefault="008F4B48"/>
        </w:tc>
        <w:tc>
          <w:tcPr>
            <w:tcW w:w="1803" w:type="dxa"/>
          </w:tcPr>
          <w:p w14:paraId="6219120D" w14:textId="77777777" w:rsidR="008F4B48" w:rsidRDefault="008F4B48"/>
        </w:tc>
        <w:tc>
          <w:tcPr>
            <w:tcW w:w="1803" w:type="dxa"/>
          </w:tcPr>
          <w:p w14:paraId="76D66E16" w14:textId="77777777" w:rsidR="008F4B48" w:rsidRDefault="008F4B48"/>
        </w:tc>
        <w:tc>
          <w:tcPr>
            <w:tcW w:w="1803" w:type="dxa"/>
          </w:tcPr>
          <w:p w14:paraId="1B4A3B61" w14:textId="77777777" w:rsidR="008F4B48" w:rsidRDefault="008F4B48"/>
        </w:tc>
      </w:tr>
    </w:tbl>
    <w:p w14:paraId="4047CC15" w14:textId="77777777" w:rsidR="008F4B48" w:rsidRDefault="008F4B48">
      <w:pPr>
        <w:rPr>
          <w:sz w:val="32"/>
          <w:szCs w:val="32"/>
        </w:rPr>
      </w:pPr>
    </w:p>
    <w:p w14:paraId="1D6D1421" w14:textId="77777777" w:rsidR="008F4B48" w:rsidRDefault="00DA711C">
      <w:pPr>
        <w:rPr>
          <w:sz w:val="32"/>
          <w:szCs w:val="32"/>
        </w:rPr>
      </w:pPr>
      <w:r>
        <w:rPr>
          <w:sz w:val="32"/>
          <w:szCs w:val="32"/>
        </w:rPr>
        <w:t>Name: ________________________ Room #: ___________  Building:____________________ Date: ________</w:t>
      </w:r>
    </w:p>
    <w:sectPr w:rsidR="008F4B48">
      <w:pgSz w:w="15840" w:h="122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MTU1NbM0swQiEyUdpeDU4uLM/DyQAsNaAC+0p5EsAAAA"/>
  </w:docVars>
  <w:rsids>
    <w:rsidRoot w:val="008F4B48"/>
    <w:rsid w:val="008F4B48"/>
    <w:rsid w:val="00DA7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A2CCF"/>
  <w15:docId w15:val="{A4C3070E-E699-4870-B51B-E25AFE4DA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7A48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G1rp3SrOdwUYhMLuAo3MjsLnWFg==">AMUW2mUFpf3TX4rppvj+/rdQlIgE6pEyFQUWkl6Vy43C1cmzlj9aiUYGE7252e1N23w3+Ew8OH9YrNS5thPmELCv1IGfSkvAcclkab1J5d8FMwe7g3pEmn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8</Words>
  <Characters>1016</Characters>
  <Application>Microsoft Office Word</Application>
  <DocSecurity>0</DocSecurity>
  <Lines>8</Lines>
  <Paragraphs>2</Paragraphs>
  <ScaleCrop>false</ScaleCrop>
  <Company/>
  <LinksUpToDate>false</LinksUpToDate>
  <CharactersWithSpaces>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Spent</dc:creator>
  <cp:lastModifiedBy>Michael Burroughs</cp:lastModifiedBy>
  <cp:revision>2</cp:revision>
  <dcterms:created xsi:type="dcterms:W3CDTF">2020-06-12T14:26:00Z</dcterms:created>
  <dcterms:modified xsi:type="dcterms:W3CDTF">2020-06-12T14:26:00Z</dcterms:modified>
</cp:coreProperties>
</file>